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66453" w14:textId="2B47E487" w:rsidR="00B36668" w:rsidRPr="00CC1B09" w:rsidRDefault="00CC1B09" w:rsidP="00B36668">
      <w:pPr>
        <w:pStyle w:val="paragraph"/>
        <w:jc w:val="center"/>
        <w:textAlignment w:val="baseline"/>
        <w:rPr>
          <w:rStyle w:val="normaltextrun"/>
          <w:rFonts w:ascii="Gill Sans Nova Cond" w:eastAsia="MS Gothic" w:hAnsi="Gill Sans Nova Cond" w:cs="MS Gothic"/>
          <w:color w:val="000000"/>
          <w:sz w:val="96"/>
          <w:szCs w:val="96"/>
        </w:rPr>
      </w:pPr>
      <w:r w:rsidRPr="00CC1B09">
        <w:rPr>
          <w:rStyle w:val="normaltextrun"/>
          <w:rFonts w:ascii="Gill Sans Nova Cond" w:eastAsia="MS Gothic" w:hAnsi="Gill Sans Nova Cond" w:cs="MS Gothic"/>
          <w:color w:val="000000"/>
          <w:sz w:val="96"/>
          <w:szCs w:val="96"/>
        </w:rPr>
        <w:t xml:space="preserve">SLCC LEGACY LEAF ORDER FORM </w:t>
      </w:r>
    </w:p>
    <w:p w14:paraId="77E6070C" w14:textId="69D79D52" w:rsidR="00B36668" w:rsidRPr="00CC1B09" w:rsidRDefault="00B36668" w:rsidP="00B36668">
      <w:pPr>
        <w:pStyle w:val="paragraph"/>
        <w:textAlignment w:val="baseline"/>
        <w:rPr>
          <w:rStyle w:val="eop"/>
          <w:b/>
          <w:sz w:val="36"/>
          <w:szCs w:val="36"/>
        </w:rPr>
      </w:pPr>
      <w:r w:rsidRPr="00CC1B09">
        <w:rPr>
          <w:rStyle w:val="normaltextrun"/>
          <w:rFonts w:ascii="Segoe UI Symbol" w:eastAsia="MS Gothic" w:hAnsi="Segoe UI Symbol" w:cs="Segoe UI Symbol"/>
          <w:b/>
          <w:color w:val="000000"/>
          <w:sz w:val="36"/>
          <w:szCs w:val="36"/>
        </w:rPr>
        <w:t>☐</w:t>
      </w:r>
      <w:r w:rsidRPr="00CC1B09">
        <w:rPr>
          <w:rStyle w:val="normaltextrun"/>
          <w:rFonts w:eastAsia="MS Gothic"/>
          <w:b/>
          <w:color w:val="000000"/>
          <w:sz w:val="36"/>
          <w:szCs w:val="36"/>
        </w:rPr>
        <w:t xml:space="preserve"> </w:t>
      </w:r>
      <w:r w:rsidRPr="00CC1B09">
        <w:rPr>
          <w:rStyle w:val="normaltextrun"/>
          <w:b/>
          <w:color w:val="BFA06A"/>
          <w:sz w:val="36"/>
          <w:szCs w:val="36"/>
        </w:rPr>
        <w:t xml:space="preserve">Yes, I want to </w:t>
      </w:r>
      <w:r w:rsidR="00497BA7" w:rsidRPr="00CC1B09">
        <w:rPr>
          <w:rStyle w:val="normaltextrun"/>
          <w:b/>
          <w:color w:val="BFA06A"/>
          <w:sz w:val="36"/>
          <w:szCs w:val="36"/>
        </w:rPr>
        <w:t>leave my mark</w:t>
      </w:r>
      <w:r w:rsidRPr="00CC1B09">
        <w:rPr>
          <w:rStyle w:val="normaltextrun"/>
          <w:b/>
          <w:color w:val="BFA06A"/>
          <w:sz w:val="36"/>
          <w:szCs w:val="36"/>
        </w:rPr>
        <w:t xml:space="preserve"> with a Legacy Leaf at SLCC!</w:t>
      </w:r>
      <w:r w:rsidRPr="00CC1B09">
        <w:rPr>
          <w:rStyle w:val="eop"/>
          <w:b/>
          <w:sz w:val="36"/>
          <w:szCs w:val="36"/>
        </w:rPr>
        <w:t> </w:t>
      </w:r>
    </w:p>
    <w:p w14:paraId="4EA947E7" w14:textId="3EE71ED7" w:rsidR="00B36668" w:rsidRPr="00CC1B09" w:rsidRDefault="00B36668" w:rsidP="00B36668">
      <w:pPr>
        <w:pStyle w:val="paragraph"/>
        <w:textAlignment w:val="baseline"/>
      </w:pPr>
      <w:r w:rsidRPr="00CC1B09">
        <w:rPr>
          <w:rStyle w:val="normaltextrun"/>
        </w:rPr>
        <w:t>Name: _</w:t>
      </w:r>
      <w:sdt>
        <w:sdtPr>
          <w:rPr>
            <w:rStyle w:val="normaltextrun"/>
          </w:rPr>
          <w:id w:val="-2027085001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Pr="00CC1B09">
            <w:rPr>
              <w:rStyle w:val="normaltextrun"/>
            </w:rPr>
            <w:t>___________________________________________________________________</w:t>
          </w:r>
        </w:sdtContent>
      </w:sdt>
      <w:r w:rsidRPr="00CC1B09">
        <w:rPr>
          <w:rStyle w:val="normaltextrun"/>
        </w:rPr>
        <w:t>__</w:t>
      </w:r>
      <w:r w:rsidRPr="00CC1B09">
        <w:rPr>
          <w:rStyle w:val="eop"/>
        </w:rPr>
        <w:t> </w:t>
      </w:r>
    </w:p>
    <w:p w14:paraId="3B68E988" w14:textId="5E5E8A9D" w:rsidR="00B36668" w:rsidRPr="00CC1B09" w:rsidRDefault="00B36668" w:rsidP="00B36668">
      <w:pPr>
        <w:pStyle w:val="paragraph"/>
        <w:jc w:val="both"/>
        <w:textAlignment w:val="baseline"/>
      </w:pPr>
      <w:r w:rsidRPr="00CC1B09">
        <w:rPr>
          <w:rStyle w:val="normaltextrun"/>
        </w:rPr>
        <w:t>Address: _</w:t>
      </w:r>
      <w:sdt>
        <w:sdtPr>
          <w:rPr>
            <w:rStyle w:val="normaltextrun"/>
          </w:rPr>
          <w:id w:val="-672108198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Pr="00CC1B09">
            <w:rPr>
              <w:rStyle w:val="normaltextrun"/>
            </w:rPr>
            <w:t>__________________________________________________________________</w:t>
          </w:r>
        </w:sdtContent>
      </w:sdt>
      <w:r w:rsidRPr="00CC1B09">
        <w:rPr>
          <w:rStyle w:val="normaltextrun"/>
        </w:rPr>
        <w:t>__</w:t>
      </w:r>
      <w:r w:rsidRPr="00CC1B09">
        <w:rPr>
          <w:rStyle w:val="eop"/>
        </w:rPr>
        <w:t> </w:t>
      </w:r>
    </w:p>
    <w:p w14:paraId="42D3CAD1" w14:textId="05587A9B" w:rsidR="00B36668" w:rsidRPr="00CC1B09" w:rsidRDefault="00B36668" w:rsidP="00B36668">
      <w:pPr>
        <w:pStyle w:val="paragraph"/>
        <w:jc w:val="both"/>
        <w:textAlignment w:val="baseline"/>
      </w:pPr>
      <w:r w:rsidRPr="00CC1B09">
        <w:rPr>
          <w:rStyle w:val="normaltextrun"/>
        </w:rPr>
        <w:t xml:space="preserve">City, State, ZIP </w:t>
      </w:r>
      <w:sdt>
        <w:sdtPr>
          <w:rPr>
            <w:rStyle w:val="normaltextrun"/>
          </w:rPr>
          <w:id w:val="1556655904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Pr="00CC1B09">
            <w:rPr>
              <w:rStyle w:val="normaltextrun"/>
            </w:rPr>
            <w:t>________________________________________________________________</w:t>
          </w:r>
        </w:sdtContent>
      </w:sdt>
    </w:p>
    <w:p w14:paraId="1214D49D" w14:textId="000F54E7" w:rsidR="00B36668" w:rsidRPr="00CC1B09" w:rsidRDefault="00B36668" w:rsidP="005531D3">
      <w:pPr>
        <w:pStyle w:val="paragraph"/>
        <w:jc w:val="both"/>
        <w:textAlignment w:val="baseline"/>
        <w:rPr>
          <w:rStyle w:val="eop"/>
        </w:rPr>
      </w:pPr>
      <w:r w:rsidRPr="00CC1B09">
        <w:rPr>
          <w:rStyle w:val="normaltextrun"/>
        </w:rPr>
        <w:t>Phone: _</w:t>
      </w:r>
      <w:sdt>
        <w:sdtPr>
          <w:rPr>
            <w:rStyle w:val="normaltextrun"/>
          </w:rPr>
          <w:id w:val="263576211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Pr="00CC1B09">
            <w:rPr>
              <w:rStyle w:val="normaltextrun"/>
            </w:rPr>
            <w:t>___________________________</w:t>
          </w:r>
        </w:sdtContent>
      </w:sdt>
      <w:r w:rsidRPr="00CC1B09">
        <w:rPr>
          <w:rStyle w:val="normaltextrun"/>
        </w:rPr>
        <w:t xml:space="preserve">_ E-mail </w:t>
      </w:r>
      <w:sdt>
        <w:sdtPr>
          <w:rPr>
            <w:rStyle w:val="normaltextrun"/>
          </w:rPr>
          <w:id w:val="-831514935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Pr="00CC1B09">
            <w:rPr>
              <w:rStyle w:val="normaltextrun"/>
            </w:rPr>
            <w:t>____________________________________ </w:t>
          </w:r>
        </w:sdtContent>
      </w:sdt>
    </w:p>
    <w:p w14:paraId="442D3AD7" w14:textId="77777777" w:rsidR="00497BA7" w:rsidRPr="00CC1B09" w:rsidRDefault="00497BA7" w:rsidP="00CA3933">
      <w:pPr>
        <w:pStyle w:val="paragraph"/>
        <w:spacing w:before="0" w:beforeAutospacing="0" w:after="0" w:afterAutospacing="0"/>
        <w:textAlignment w:val="baseline"/>
      </w:pPr>
    </w:p>
    <w:p w14:paraId="16371F9A" w14:textId="77777777" w:rsidR="00B36668" w:rsidRPr="00CC1B09" w:rsidRDefault="00B36668" w:rsidP="00497BA7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</w:pPr>
      <w:r w:rsidRPr="00CC1B09">
        <w:rPr>
          <w:rStyle w:val="normaltextrun"/>
        </w:rPr>
        <w:t xml:space="preserve">Please engrave as follows, up to 16 characters per line:  </w:t>
      </w:r>
    </w:p>
    <w:p w14:paraId="5BC41416" w14:textId="40AD1B59" w:rsidR="00B36668" w:rsidRPr="00CC1B09" w:rsidRDefault="00CC1B09" w:rsidP="00497BA7">
      <w:pPr>
        <w:pStyle w:val="paragraph"/>
        <w:ind w:firstLine="720"/>
        <w:textAlignment w:val="baseline"/>
        <w:rPr>
          <w:rStyle w:val="normaltextrun"/>
          <w:rFonts w:eastAsia="MS Gothic"/>
          <w:b/>
          <w:color w:val="000000"/>
          <w:sz w:val="52"/>
          <w:szCs w:val="52"/>
        </w:rPr>
      </w:pPr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671952017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204945040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23359145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487518123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880668086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667821176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438881911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595829188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708754930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474105863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684049010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745020179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r w:rsidR="00B36668" w:rsidRPr="00CC1B09">
        <w:rPr>
          <w:rStyle w:val="normaltextrun"/>
          <w:rFonts w:ascii="Segoe UI Symbol" w:eastAsia="MS Gothic" w:hAnsi="Segoe UI Symbol" w:cs="Segoe UI Symbol"/>
          <w:b/>
          <w:color w:val="000000"/>
          <w:sz w:val="52"/>
          <w:szCs w:val="52"/>
        </w:rPr>
        <w:t>☐</w:t>
      </w:r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948444460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297135651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</w:p>
    <w:p w14:paraId="0C43723A" w14:textId="4C8340D7" w:rsidR="00B36668" w:rsidRPr="00CC1B09" w:rsidRDefault="00CC1B09" w:rsidP="00497BA7">
      <w:pPr>
        <w:pStyle w:val="paragraph"/>
        <w:ind w:firstLine="720"/>
        <w:textAlignment w:val="baseline"/>
        <w:rPr>
          <w:rStyle w:val="normaltextrun"/>
          <w:rFonts w:eastAsia="MS Gothic"/>
          <w:b/>
          <w:color w:val="000000"/>
          <w:sz w:val="52"/>
          <w:szCs w:val="52"/>
        </w:rPr>
      </w:pPr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386713303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400593117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505400598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610041720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0506601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438100232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656482172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96297845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438872554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1350762795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623607951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363127141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377322189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1254901083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283546656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  <w:sdt>
        <w:sdtPr>
          <w:rPr>
            <w:rStyle w:val="normaltextrun"/>
            <w:rFonts w:eastAsia="MS Gothic"/>
            <w:b/>
            <w:color w:val="000000"/>
            <w:sz w:val="52"/>
            <w:szCs w:val="52"/>
          </w:rPr>
          <w:id w:val="-994720374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="00B36668" w:rsidRPr="00CC1B09">
            <w:rPr>
              <w:rStyle w:val="normaltextrun"/>
              <w:rFonts w:ascii="Segoe UI Symbol" w:eastAsia="MS Gothic" w:hAnsi="Segoe UI Symbol" w:cs="Segoe UI Symbol"/>
              <w:b/>
              <w:color w:val="000000"/>
              <w:sz w:val="52"/>
              <w:szCs w:val="52"/>
            </w:rPr>
            <w:t>☐</w:t>
          </w:r>
        </w:sdtContent>
      </w:sdt>
    </w:p>
    <w:p w14:paraId="1281D392" w14:textId="77777777" w:rsidR="00B36668" w:rsidRPr="00CC1B09" w:rsidRDefault="00B36668" w:rsidP="00497BA7">
      <w:pPr>
        <w:pStyle w:val="paragraph"/>
        <w:spacing w:before="0" w:beforeAutospacing="0" w:after="0" w:afterAutospacing="0"/>
        <w:ind w:firstLine="810"/>
        <w:textAlignment w:val="baseline"/>
        <w:rPr>
          <w:rFonts w:eastAsia="MS Gothic"/>
          <w:b/>
          <w:color w:val="000000"/>
        </w:rPr>
      </w:pPr>
      <w:r w:rsidRPr="00CC1B09">
        <w:rPr>
          <w:rStyle w:val="normaltextrun"/>
          <w:i/>
          <w:iCs/>
        </w:rPr>
        <w:t>All inscriptions are subject to approval.</w:t>
      </w:r>
      <w:r w:rsidRPr="00CC1B09">
        <w:rPr>
          <w:rStyle w:val="eop"/>
        </w:rPr>
        <w:t> </w:t>
      </w:r>
    </w:p>
    <w:p w14:paraId="661ECB78" w14:textId="77777777" w:rsidR="00CA3933" w:rsidRPr="00CC1B09" w:rsidRDefault="00CA3933" w:rsidP="00CA393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4670A1EB" w14:textId="77777777" w:rsidR="00497BA7" w:rsidRPr="00CC1B09" w:rsidRDefault="00497BA7" w:rsidP="00497BA7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</w:rPr>
      </w:pPr>
      <w:r w:rsidRPr="00CC1B09">
        <w:rPr>
          <w:rStyle w:val="normaltextrun"/>
        </w:rPr>
        <w:t xml:space="preserve">Choose your </w:t>
      </w:r>
      <w:r w:rsidR="00B36668" w:rsidRPr="00CC1B09">
        <w:rPr>
          <w:rStyle w:val="normaltextrun"/>
        </w:rPr>
        <w:t>Leaf</w:t>
      </w:r>
      <w:r w:rsidRPr="00CC1B09">
        <w:rPr>
          <w:rStyle w:val="normaltextrun"/>
        </w:rPr>
        <w:t xml:space="preserve"> Size: </w:t>
      </w:r>
    </w:p>
    <w:p w14:paraId="6A00A0B7" w14:textId="77777777" w:rsidR="00497BA7" w:rsidRPr="00CC1B09" w:rsidRDefault="00497BA7" w:rsidP="00497BA7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35227F59" w14:textId="3458512A" w:rsidR="00B36668" w:rsidRPr="00CC1B09" w:rsidRDefault="00497BA7" w:rsidP="00497BA7">
      <w:pPr>
        <w:pStyle w:val="paragraph"/>
        <w:spacing w:before="0" w:beforeAutospacing="0" w:after="120" w:afterAutospacing="0"/>
        <w:ind w:firstLine="720"/>
        <w:textAlignment w:val="baseline"/>
        <w:rPr>
          <w:rStyle w:val="eop"/>
        </w:rPr>
      </w:pPr>
      <w:r w:rsidRPr="00CC1B09">
        <w:rPr>
          <w:rStyle w:val="normaltextrun"/>
        </w:rPr>
        <w:t xml:space="preserve">3” Leaf: </w:t>
      </w:r>
      <w:r w:rsidRPr="00CC1B09">
        <w:rPr>
          <w:rStyle w:val="normaltextrun"/>
        </w:rPr>
        <w:tab/>
        <w:t>_</w:t>
      </w:r>
      <w:sdt>
        <w:sdtPr>
          <w:rPr>
            <w:rStyle w:val="normaltextrun"/>
          </w:rPr>
          <w:id w:val="1985741929"/>
          <w:placeholder>
            <w:docPart w:val="DefaultPlaceholder_-1854013440"/>
          </w:placeholder>
          <w:text/>
        </w:sdtPr>
        <w:sdtEndPr>
          <w:rPr>
            <w:rStyle w:val="normaltextrun"/>
          </w:rPr>
        </w:sdtEndPr>
        <w:sdtContent>
          <w:r w:rsidRPr="00CC1B09">
            <w:rPr>
              <w:rStyle w:val="normaltextrun"/>
            </w:rPr>
            <w:t>___</w:t>
          </w:r>
        </w:sdtContent>
      </w:sdt>
      <w:r w:rsidRPr="00CC1B09">
        <w:rPr>
          <w:rStyle w:val="normaltextrun"/>
        </w:rPr>
        <w:t xml:space="preserve"> Quantity X $</w:t>
      </w:r>
      <w:r w:rsidR="00377E77" w:rsidRPr="00CC1B09">
        <w:rPr>
          <w:rStyle w:val="normaltextrun"/>
        </w:rPr>
        <w:t>125.00</w:t>
      </w:r>
      <w:r w:rsidR="00B36668" w:rsidRPr="00CC1B09">
        <w:rPr>
          <w:rStyle w:val="normaltextrun"/>
        </w:rPr>
        <w:t xml:space="preserve"> = $ __________________</w:t>
      </w:r>
      <w:r w:rsidR="00B36668" w:rsidRPr="00CC1B09">
        <w:rPr>
          <w:rStyle w:val="eop"/>
        </w:rPr>
        <w:t> </w:t>
      </w:r>
    </w:p>
    <w:p w14:paraId="446D94BD" w14:textId="31B49F53" w:rsidR="00CA3933" w:rsidRPr="00CC1B09" w:rsidRDefault="00497BA7" w:rsidP="005531D3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</w:rPr>
      </w:pPr>
      <w:r w:rsidRPr="00CC1B09">
        <w:rPr>
          <w:rStyle w:val="eop"/>
        </w:rPr>
        <w:t xml:space="preserve">6” Leaf: </w:t>
      </w:r>
      <w:r w:rsidRPr="00CC1B09">
        <w:rPr>
          <w:rStyle w:val="eop"/>
        </w:rPr>
        <w:tab/>
        <w:t>_</w:t>
      </w:r>
      <w:sdt>
        <w:sdtPr>
          <w:rPr>
            <w:rStyle w:val="eop"/>
          </w:rPr>
          <w:id w:val="-1682658012"/>
          <w:placeholder>
            <w:docPart w:val="DefaultPlaceholder_-1854013440"/>
          </w:placeholder>
          <w:text/>
        </w:sdtPr>
        <w:sdtEndPr>
          <w:rPr>
            <w:rStyle w:val="eop"/>
          </w:rPr>
        </w:sdtEndPr>
        <w:sdtContent>
          <w:r w:rsidRPr="00CC1B09">
            <w:rPr>
              <w:rStyle w:val="eop"/>
            </w:rPr>
            <w:t>___</w:t>
          </w:r>
        </w:sdtContent>
      </w:sdt>
      <w:r w:rsidRPr="00CC1B09">
        <w:rPr>
          <w:rStyle w:val="eop"/>
        </w:rPr>
        <w:t xml:space="preserve"> Quantity X $</w:t>
      </w:r>
      <w:r w:rsidR="00377E77" w:rsidRPr="00CC1B09">
        <w:rPr>
          <w:rStyle w:val="eop"/>
        </w:rPr>
        <w:t>250</w:t>
      </w:r>
      <w:r w:rsidRPr="00CC1B09">
        <w:rPr>
          <w:rStyle w:val="eop"/>
        </w:rPr>
        <w:t>.00 = $ __</w:t>
      </w:r>
      <w:sdt>
        <w:sdtPr>
          <w:rPr>
            <w:rStyle w:val="eop"/>
          </w:rPr>
          <w:id w:val="-224303365"/>
          <w:placeholder>
            <w:docPart w:val="DefaultPlaceholder_-1854013440"/>
          </w:placeholder>
          <w:text/>
        </w:sdtPr>
        <w:sdtEndPr>
          <w:rPr>
            <w:rStyle w:val="eop"/>
          </w:rPr>
        </w:sdtEndPr>
        <w:sdtContent>
          <w:r w:rsidRPr="00CC1B09">
            <w:rPr>
              <w:rStyle w:val="eop"/>
            </w:rPr>
            <w:t>____________</w:t>
          </w:r>
        </w:sdtContent>
      </w:sdt>
      <w:r w:rsidRPr="00CC1B09">
        <w:rPr>
          <w:rStyle w:val="eop"/>
        </w:rPr>
        <w:t>____</w:t>
      </w:r>
    </w:p>
    <w:p w14:paraId="3AEFEEED" w14:textId="77777777" w:rsidR="00CA3933" w:rsidRPr="00CC1B09" w:rsidRDefault="00CA3933" w:rsidP="00CA3933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272AA838" w14:textId="21F27112" w:rsidR="005531D3" w:rsidRPr="00CC1B09" w:rsidRDefault="005531D3" w:rsidP="00497BA7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</w:rPr>
      </w:pPr>
      <w:r w:rsidRPr="00CC1B09">
        <w:rPr>
          <w:rStyle w:val="normaltextrun"/>
        </w:rPr>
        <w:t xml:space="preserve">Choose payment method:  </w:t>
      </w:r>
    </w:p>
    <w:p w14:paraId="60685E87" w14:textId="6239E2D0" w:rsidR="005531D3" w:rsidRPr="00CC1B09" w:rsidRDefault="00CC1B09" w:rsidP="005531D3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b/>
          <w:bCs/>
          <w:color w:val="BFA06A"/>
        </w:rPr>
      </w:pPr>
      <w:sdt>
        <w:sdtPr>
          <w:rPr>
            <w:rStyle w:val="normaltextrun"/>
          </w:rPr>
          <w:id w:val="-12098038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AD0347" w:rsidRPr="00CC1B09">
            <w:rPr>
              <w:rStyle w:val="normaltextrun"/>
              <w:rFonts w:ascii="Segoe UI Symbol" w:eastAsia="MS Gothic" w:hAnsi="Segoe UI Symbol" w:cs="Segoe UI Symbol"/>
            </w:rPr>
            <w:t>☐</w:t>
          </w:r>
        </w:sdtContent>
      </w:sdt>
      <w:r w:rsidR="005531D3" w:rsidRPr="00CC1B09">
        <w:rPr>
          <w:rStyle w:val="normaltextrun"/>
        </w:rPr>
        <w:t xml:space="preserve"> Online at </w:t>
      </w:r>
      <w:r w:rsidR="005531D3" w:rsidRPr="00CC1B09">
        <w:rPr>
          <w:rStyle w:val="normaltextrun"/>
          <w:b/>
          <w:bCs/>
          <w:color w:val="BFA06A"/>
        </w:rPr>
        <w:t>solacc.edu</w:t>
      </w:r>
    </w:p>
    <w:p w14:paraId="6CE8714A" w14:textId="6AAE0325" w:rsidR="005531D3" w:rsidRPr="00CC1B09" w:rsidRDefault="00CC1B09" w:rsidP="005531D3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sdt>
        <w:sdtPr>
          <w:rPr>
            <w:rStyle w:val="normaltextrun"/>
          </w:rPr>
          <w:id w:val="-13386121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AD0347" w:rsidRPr="00CC1B09">
            <w:rPr>
              <w:rStyle w:val="normaltextrun"/>
              <w:rFonts w:ascii="Segoe UI Symbol" w:eastAsia="MS Gothic" w:hAnsi="Segoe UI Symbol" w:cs="Segoe UI Symbol"/>
            </w:rPr>
            <w:t>☐</w:t>
          </w:r>
        </w:sdtContent>
      </w:sdt>
      <w:r w:rsidR="005531D3" w:rsidRPr="00CC1B09">
        <w:rPr>
          <w:rStyle w:val="normaltextrun"/>
        </w:rPr>
        <w:t xml:space="preserve"> Cash </w:t>
      </w:r>
    </w:p>
    <w:p w14:paraId="4F3D639C" w14:textId="1A402EE2" w:rsidR="005531D3" w:rsidRPr="00CC1B09" w:rsidRDefault="00CC1B09" w:rsidP="005531D3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  <w:sdt>
        <w:sdtPr>
          <w:rPr>
            <w:rStyle w:val="normaltextrun"/>
          </w:rPr>
          <w:id w:val="177721926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ormaltextrun"/>
          </w:rPr>
        </w:sdtEndPr>
        <w:sdtContent>
          <w:r w:rsidR="00AD0347" w:rsidRPr="00CC1B09">
            <w:rPr>
              <w:rStyle w:val="normaltextrun"/>
              <w:rFonts w:ascii="Segoe UI Symbol" w:eastAsia="MS Gothic" w:hAnsi="Segoe UI Symbol" w:cs="Segoe UI Symbol"/>
            </w:rPr>
            <w:t>☐</w:t>
          </w:r>
        </w:sdtContent>
      </w:sdt>
      <w:r w:rsidR="005531D3" w:rsidRPr="00CC1B09">
        <w:rPr>
          <w:rStyle w:val="normaltextrun"/>
        </w:rPr>
        <w:t xml:space="preserve"> Check - </w:t>
      </w:r>
      <w:r w:rsidR="00B36668" w:rsidRPr="00CC1B09">
        <w:rPr>
          <w:rStyle w:val="normaltextrun"/>
        </w:rPr>
        <w:t xml:space="preserve">Please make checks payable to: </w:t>
      </w:r>
      <w:bookmarkStart w:id="0" w:name="_Hlk78809277"/>
      <w:r w:rsidR="00B36668" w:rsidRPr="00CC1B09">
        <w:rPr>
          <w:rStyle w:val="normaltextrun"/>
          <w:b/>
          <w:bCs/>
          <w:color w:val="BFA06A"/>
        </w:rPr>
        <w:t>SLCC Foundation</w:t>
      </w:r>
      <w:bookmarkEnd w:id="0"/>
      <w:r w:rsidR="00B36668" w:rsidRPr="00CC1B09">
        <w:rPr>
          <w:rStyle w:val="normaltextrun"/>
        </w:rPr>
        <w:t xml:space="preserve">.  </w:t>
      </w:r>
    </w:p>
    <w:p w14:paraId="00B430F7" w14:textId="77777777" w:rsidR="005531D3" w:rsidRPr="00CC1B09" w:rsidRDefault="005531D3" w:rsidP="005531D3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</w:p>
    <w:p w14:paraId="21ADD2E4" w14:textId="78BDF1F7" w:rsidR="00CA3933" w:rsidRPr="00CC1B09" w:rsidRDefault="00CC1B09" w:rsidP="005531D3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b/>
          <w:bCs/>
        </w:rPr>
      </w:pPr>
      <w:r>
        <w:rPr>
          <w:rStyle w:val="normaltextrun"/>
          <w:b/>
          <w:bCs/>
        </w:rPr>
        <w:t>Please m</w:t>
      </w:r>
      <w:r w:rsidR="00B36668" w:rsidRPr="00CC1B09">
        <w:rPr>
          <w:rStyle w:val="normaltextrun"/>
          <w:b/>
          <w:bCs/>
        </w:rPr>
        <w:t xml:space="preserve">ail check and this form to: </w:t>
      </w:r>
    </w:p>
    <w:p w14:paraId="64FE59D7" w14:textId="411D7E82" w:rsidR="00CA3933" w:rsidRPr="00CC1B09" w:rsidRDefault="00B36668" w:rsidP="005531D3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 w:rsidRPr="00CC1B09">
        <w:rPr>
          <w:rStyle w:val="normaltextrun"/>
        </w:rPr>
        <w:t>SLCC F</w:t>
      </w:r>
      <w:r w:rsidR="00CA3933" w:rsidRPr="00CC1B09">
        <w:rPr>
          <w:rStyle w:val="normaltextrun"/>
        </w:rPr>
        <w:t xml:space="preserve">oundation </w:t>
      </w:r>
    </w:p>
    <w:p w14:paraId="238B1932" w14:textId="2AB7F840" w:rsidR="005531D3" w:rsidRPr="00CC1B09" w:rsidRDefault="005531D3" w:rsidP="005531D3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 w:rsidRPr="00CC1B09">
        <w:rPr>
          <w:rStyle w:val="normaltextrun"/>
        </w:rPr>
        <w:t xml:space="preserve">Attn: Brittany Ducote </w:t>
      </w:r>
    </w:p>
    <w:p w14:paraId="0CC97C74" w14:textId="77777777" w:rsidR="00CA3933" w:rsidRPr="00CC1B09" w:rsidRDefault="00B36668" w:rsidP="00497BA7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 w:rsidRPr="00CC1B09">
        <w:rPr>
          <w:rStyle w:val="normaltextrun"/>
        </w:rPr>
        <w:t>1101 B</w:t>
      </w:r>
      <w:r w:rsidR="00CA3933" w:rsidRPr="00CC1B09">
        <w:rPr>
          <w:rStyle w:val="normaltextrun"/>
        </w:rPr>
        <w:t>ertrand Drive</w:t>
      </w:r>
    </w:p>
    <w:p w14:paraId="5B85679F" w14:textId="67ECD25A" w:rsidR="005531D3" w:rsidRPr="00CC1B09" w:rsidRDefault="00B36668" w:rsidP="005531D3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</w:rPr>
      </w:pPr>
      <w:r w:rsidRPr="00CC1B09">
        <w:rPr>
          <w:rStyle w:val="normaltextrun"/>
        </w:rPr>
        <w:t>Lafayette, LA 70506</w:t>
      </w:r>
    </w:p>
    <w:p w14:paraId="034EA4CF" w14:textId="7B155211" w:rsidR="005531D3" w:rsidRDefault="005531D3" w:rsidP="005531D3">
      <w:pPr>
        <w:pStyle w:val="paragraph"/>
        <w:spacing w:before="0" w:beforeAutospacing="0" w:after="0" w:afterAutospacing="0"/>
        <w:ind w:firstLine="720"/>
        <w:textAlignment w:val="baseline"/>
        <w:rPr>
          <w:rStyle w:val="normaltextrun"/>
          <w:rFonts w:ascii="Gill Sans MT" w:hAnsi="Gill Sans MT" w:cs="Times"/>
          <w:sz w:val="22"/>
          <w:szCs w:val="20"/>
        </w:rPr>
      </w:pPr>
    </w:p>
    <w:sectPr w:rsidR="005531D3" w:rsidSect="0008507A">
      <w:footerReference w:type="default" r:id="rId8"/>
      <w:pgSz w:w="12240" w:h="15840"/>
      <w:pgMar w:top="1152" w:right="1224" w:bottom="1152" w:left="12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521BC2" w14:textId="77777777" w:rsidR="00CC1B09" w:rsidRDefault="00CC1B09" w:rsidP="00CC1B09">
      <w:pPr>
        <w:spacing w:after="0" w:line="240" w:lineRule="auto"/>
      </w:pPr>
      <w:r>
        <w:separator/>
      </w:r>
    </w:p>
  </w:endnote>
  <w:endnote w:type="continuationSeparator" w:id="0">
    <w:p w14:paraId="13665F9F" w14:textId="77777777" w:rsidR="00CC1B09" w:rsidRDefault="00CC1B09" w:rsidP="00CC1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Nova Cond">
    <w:charset w:val="00"/>
    <w:family w:val="swiss"/>
    <w:pitch w:val="variable"/>
    <w:sig w:usb0="80000287" w:usb1="00000002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71B9A" w14:textId="78A2EFDA" w:rsidR="00CC1B09" w:rsidRDefault="00CC1B09" w:rsidP="00CC1B09">
    <w:pPr>
      <w:pStyle w:val="Footer"/>
      <w:jc w:val="center"/>
    </w:pPr>
    <w:r>
      <w:rPr>
        <w:noProof/>
      </w:rPr>
      <w:drawing>
        <wp:inline distT="0" distB="0" distL="0" distR="0" wp14:anchorId="1DD870C3" wp14:editId="027CCD6B">
          <wp:extent cx="1419225" cy="946150"/>
          <wp:effectExtent l="0" t="0" r="9525" b="635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9522" cy="9463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1D3E0B" w14:textId="77777777" w:rsidR="00CC1B09" w:rsidRDefault="00CC1B09" w:rsidP="00CC1B09">
      <w:pPr>
        <w:spacing w:after="0" w:line="240" w:lineRule="auto"/>
      </w:pPr>
      <w:r>
        <w:separator/>
      </w:r>
    </w:p>
  </w:footnote>
  <w:footnote w:type="continuationSeparator" w:id="0">
    <w:p w14:paraId="732BDF65" w14:textId="77777777" w:rsidR="00CC1B09" w:rsidRDefault="00CC1B09" w:rsidP="00CC1B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11A"/>
    <w:multiLevelType w:val="hybridMultilevel"/>
    <w:tmpl w:val="AB3CC11C"/>
    <w:lvl w:ilvl="0" w:tplc="000897D4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Q2NjCyNDWyMDJV0lEKTi0uzszPAykwrgUAOgy31ywAAAA="/>
  </w:docVars>
  <w:rsids>
    <w:rsidRoot w:val="00B36668"/>
    <w:rsid w:val="0008507A"/>
    <w:rsid w:val="00377E77"/>
    <w:rsid w:val="00497BA7"/>
    <w:rsid w:val="005531D3"/>
    <w:rsid w:val="00595C1A"/>
    <w:rsid w:val="00686D7E"/>
    <w:rsid w:val="0089545E"/>
    <w:rsid w:val="008A7BB2"/>
    <w:rsid w:val="00964486"/>
    <w:rsid w:val="00AD0347"/>
    <w:rsid w:val="00B36668"/>
    <w:rsid w:val="00BE2E91"/>
    <w:rsid w:val="00CA3933"/>
    <w:rsid w:val="00CC1B09"/>
    <w:rsid w:val="00DA69D3"/>
    <w:rsid w:val="00FC4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8AFD32"/>
  <w15:docId w15:val="{20C17844-EECC-490D-831F-39FA448E4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36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36668"/>
  </w:style>
  <w:style w:type="character" w:customStyle="1" w:styleId="eop">
    <w:name w:val="eop"/>
    <w:basedOn w:val="DefaultParagraphFont"/>
    <w:rsid w:val="00B36668"/>
  </w:style>
  <w:style w:type="paragraph" w:styleId="BalloonText">
    <w:name w:val="Balloon Text"/>
    <w:basedOn w:val="Normal"/>
    <w:link w:val="BalloonTextChar"/>
    <w:uiPriority w:val="99"/>
    <w:semiHidden/>
    <w:unhideWhenUsed/>
    <w:rsid w:val="00B36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66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95C1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5C1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D034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C1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B09"/>
  </w:style>
  <w:style w:type="paragraph" w:styleId="Footer">
    <w:name w:val="footer"/>
    <w:basedOn w:val="Normal"/>
    <w:link w:val="FooterChar"/>
    <w:uiPriority w:val="99"/>
    <w:unhideWhenUsed/>
    <w:rsid w:val="00CC1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B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10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E85F7-3F3B-4706-9E43-89F38ADE1F0F}"/>
      </w:docPartPr>
      <w:docPartBody>
        <w:p w:rsidR="00892E59" w:rsidRDefault="00050482">
          <w:r w:rsidRPr="006D77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Nova Cond">
    <w:charset w:val="00"/>
    <w:family w:val="swiss"/>
    <w:pitch w:val="variable"/>
    <w:sig w:usb0="80000287" w:usb1="00000002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0482"/>
    <w:rsid w:val="00050482"/>
    <w:rsid w:val="00892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048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D30366-FCB2-4B78-B67C-4BB38EA97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gan Wampler</dc:creator>
  <cp:lastModifiedBy>Morgan Wampler</cp:lastModifiedBy>
  <cp:revision>2</cp:revision>
  <dcterms:created xsi:type="dcterms:W3CDTF">2022-04-14T16:06:00Z</dcterms:created>
  <dcterms:modified xsi:type="dcterms:W3CDTF">2022-04-14T16:06:00Z</dcterms:modified>
</cp:coreProperties>
</file>